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47,5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osed</w:t>
            </w:r>
            <w:r>
              <w:rPr>
                <w:rFonts w:ascii="Calibri" w:hAnsi="Calibri"/>
                <w:sz w:val="20"/>
              </w:rPr>
              <w:t xml:space="preserve">, N = 43,9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torical</w:t>
            </w:r>
            <w:r>
              <w:rPr>
                <w:rFonts w:ascii="Calibri" w:hAnsi="Calibri"/>
                <w:sz w:val="20"/>
              </w:rPr>
              <w:t xml:space="preserve">, N = 40,9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exposed</w:t>
            </w:r>
            <w:r>
              <w:rPr>
                <w:rFonts w:ascii="Calibri" w:hAnsi="Calibri"/>
                <w:sz w:val="20"/>
              </w:rPr>
              <w:t xml:space="preserve">, N = 162,6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08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1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3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5 (1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686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86 (4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48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452 (5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1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57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63 (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46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97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94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55 (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93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24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6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617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23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6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4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81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5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7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1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47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2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1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46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6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5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6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0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3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62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5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66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5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2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6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9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7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891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4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2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43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99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19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517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41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7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8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80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9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0 (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9 (18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0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3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1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0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91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8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45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3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6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1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4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1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4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4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24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,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8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6 (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.7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1 (4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8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6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5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2,2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, 1,8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 (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1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3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7 (4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.0,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5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0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0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1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90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5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67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6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so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083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416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179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488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1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0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95, 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72, 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255, 5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85, 3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t_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7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7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9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95 (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0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5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68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7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6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,1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3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07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137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premedm_avail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REMEDM 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4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73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98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883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REMEDM Un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 (1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02:52:19Z</dcterms:created>
  <dcterms:modified xsi:type="dcterms:W3CDTF">2024-03-01T02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